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26247" w14:textId="39D34B97" w:rsidR="00DE00AA" w:rsidRDefault="00D55519" w:rsidP="00D55519">
      <w:pPr>
        <w:pStyle w:val="ListParagraph"/>
        <w:numPr>
          <w:ilvl w:val="0"/>
          <w:numId w:val="1"/>
        </w:numPr>
      </w:pPr>
      <w:r>
        <w:t>Proposed Model of Siamese Structure</w:t>
      </w:r>
      <w:r w:rsidR="00EC568A">
        <w:t xml:space="preserve"> </w:t>
      </w:r>
    </w:p>
    <w:p w14:paraId="7A07C11C" w14:textId="30E6F611" w:rsidR="00EC568A" w:rsidRDefault="00EC568A" w:rsidP="00D55519">
      <w:pPr>
        <w:pStyle w:val="ListParagraph"/>
        <w:numPr>
          <w:ilvl w:val="0"/>
          <w:numId w:val="1"/>
        </w:numPr>
      </w:pPr>
      <w:r>
        <w:t>Proposed model of emotional analysis</w:t>
      </w:r>
    </w:p>
    <w:p w14:paraId="277ABCAC" w14:textId="6628C7E6" w:rsidR="00A80E50" w:rsidRDefault="00A80E50" w:rsidP="00D55519">
      <w:pPr>
        <w:pStyle w:val="ListParagraph"/>
        <w:numPr>
          <w:ilvl w:val="0"/>
          <w:numId w:val="1"/>
        </w:numPr>
      </w:pPr>
      <w:r>
        <w:t>Face detection accuracy ouput</w:t>
      </w:r>
    </w:p>
    <w:p w14:paraId="1D0988CE" w14:textId="77777777" w:rsidR="00D55519" w:rsidRDefault="00D55519" w:rsidP="00D55519">
      <w:pPr>
        <w:pStyle w:val="ListParagraph"/>
        <w:numPr>
          <w:ilvl w:val="0"/>
          <w:numId w:val="1"/>
        </w:numPr>
      </w:pPr>
    </w:p>
    <w:p w14:paraId="7CC3E7C7" w14:textId="77777777" w:rsidR="00D55519" w:rsidRDefault="00D55519" w:rsidP="00D55519">
      <w:pPr>
        <w:pStyle w:val="ListParagraph"/>
      </w:pPr>
    </w:p>
    <w:p w14:paraId="1597A876" w14:textId="029FBAA7" w:rsidR="00D55519" w:rsidRDefault="00D55519" w:rsidP="00D55519">
      <w:pPr>
        <w:pStyle w:val="ListParagraph"/>
      </w:pPr>
      <w:r>
        <w:rPr>
          <w:noProof/>
        </w:rPr>
        <w:drawing>
          <wp:inline distT="0" distB="0" distL="0" distR="0" wp14:anchorId="467C2753" wp14:editId="2ED565D5">
            <wp:extent cx="4810125" cy="31146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3114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C847CC" w14:textId="45892DC4" w:rsidR="00D55519" w:rsidRDefault="00D55519" w:rsidP="00D55519">
      <w:pPr>
        <w:pStyle w:val="ListParagraph"/>
      </w:pPr>
    </w:p>
    <w:p w14:paraId="4F56F733" w14:textId="2C679664" w:rsidR="00D55519" w:rsidRDefault="00D55519" w:rsidP="00D55519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101010"/>
          <w:sz w:val="24"/>
          <w:szCs w:val="24"/>
          <w:shd w:val="clear" w:color="auto" w:fill="FFFFFF"/>
          <w:lang w:bidi="mr-IN"/>
        </w:rPr>
      </w:pPr>
      <w:r w:rsidRPr="00CB4294">
        <w:rPr>
          <w:rFonts w:ascii="Times New Roman" w:hAnsi="Times New Roman" w:cs="Times New Roman"/>
          <w:b/>
          <w:bCs/>
          <w:color w:val="101010"/>
          <w:sz w:val="24"/>
          <w:szCs w:val="24"/>
          <w:shd w:val="clear" w:color="auto" w:fill="FFFFFF"/>
          <w:lang w:bidi="mr-IN"/>
        </w:rPr>
        <w:t>Pipeline of MTCNN method</w:t>
      </w:r>
    </w:p>
    <w:p w14:paraId="56564534" w14:textId="77777777" w:rsidR="00D55519" w:rsidRDefault="00D55519" w:rsidP="00D55519">
      <w:pPr>
        <w:spacing w:after="0" w:line="360" w:lineRule="auto"/>
        <w:jc w:val="center"/>
        <w:rPr>
          <w:rFonts w:ascii="Times New Roman" w:hAnsi="Times New Roman" w:cs="Times New Roman"/>
          <w:b/>
          <w:bCs/>
          <w:color w:val="101010"/>
          <w:sz w:val="24"/>
          <w:szCs w:val="24"/>
          <w:shd w:val="clear" w:color="auto" w:fill="FFFFFF"/>
          <w:lang w:bidi="mr-IN"/>
        </w:rPr>
      </w:pPr>
    </w:p>
    <w:p w14:paraId="5469056D" w14:textId="77777777" w:rsidR="0046081F" w:rsidRDefault="0046081F" w:rsidP="0046081F">
      <w:pPr>
        <w:pStyle w:val="ListParagraph"/>
        <w:numPr>
          <w:ilvl w:val="0"/>
          <w:numId w:val="1"/>
        </w:numPr>
      </w:pPr>
    </w:p>
    <w:p w14:paraId="15656BFA" w14:textId="5C02011C" w:rsidR="0046081F" w:rsidRDefault="00D55519" w:rsidP="0046081F">
      <w:pPr>
        <w:pStyle w:val="ListParagraph"/>
      </w:pPr>
      <w:r w:rsidRPr="00D55519">
        <w:rPr>
          <w:noProof/>
        </w:rPr>
        <w:lastRenderedPageBreak/>
        <w:drawing>
          <wp:inline distT="0" distB="0" distL="0" distR="0" wp14:anchorId="49ECE79F" wp14:editId="5B14BC50">
            <wp:extent cx="5943600" cy="32086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17932" w14:textId="35A1A4F1" w:rsidR="0046081F" w:rsidRDefault="0046081F" w:rsidP="0046081F">
      <w:pPr>
        <w:pStyle w:val="ListParagraph"/>
        <w:numPr>
          <w:ilvl w:val="0"/>
          <w:numId w:val="1"/>
        </w:numPr>
        <w:jc w:val="center"/>
        <w:rPr>
          <w:b/>
          <w:bCs/>
        </w:rPr>
      </w:pPr>
      <w:r w:rsidRPr="0046081F">
        <w:rPr>
          <w:b/>
          <w:bCs/>
        </w:rPr>
        <w:t>128-dimensional vector embeddings for each face</w:t>
      </w:r>
    </w:p>
    <w:p w14:paraId="15417836" w14:textId="4C723E75" w:rsidR="00922280" w:rsidRDefault="00922280" w:rsidP="00922280">
      <w:pPr>
        <w:pStyle w:val="ListParagraph"/>
        <w:numPr>
          <w:ilvl w:val="0"/>
          <w:numId w:val="1"/>
        </w:numPr>
        <w:rPr>
          <w:b/>
          <w:bCs/>
        </w:rPr>
      </w:pPr>
      <w:r w:rsidRPr="00922280">
        <w:rPr>
          <w:b/>
          <w:bCs/>
        </w:rPr>
        <w:t>Dataset Images</w:t>
      </w:r>
    </w:p>
    <w:p w14:paraId="55D2E27F" w14:textId="34E1ED4D" w:rsidR="005138D7" w:rsidRDefault="00177EFC" w:rsidP="00922280">
      <w:pPr>
        <w:pStyle w:val="ListParagraph"/>
        <w:numPr>
          <w:ilvl w:val="0"/>
          <w:numId w:val="1"/>
        </w:numPr>
        <w:rPr>
          <w:b/>
          <w:bCs/>
        </w:rPr>
      </w:pPr>
      <w:r w:rsidRPr="00177EFC">
        <w:rPr>
          <w:b/>
          <w:bCs/>
        </w:rPr>
        <w:t>Experimental Setup</w:t>
      </w:r>
    </w:p>
    <w:p w14:paraId="5A597325" w14:textId="053406C3" w:rsidR="00021CDB" w:rsidRDefault="00021CDB" w:rsidP="00021CDB">
      <w:pPr>
        <w:pStyle w:val="ListParagraph"/>
        <w:rPr>
          <w:b/>
          <w:bCs/>
        </w:rPr>
      </w:pPr>
      <w:r>
        <w:rPr>
          <w:b/>
          <w:bCs/>
        </w:rPr>
        <w:t>Frameworks and Libraries used</w:t>
      </w:r>
    </w:p>
    <w:p w14:paraId="37F41C57" w14:textId="3DDDD8B7" w:rsidR="00EC568A" w:rsidRDefault="00EC568A" w:rsidP="00021CDB">
      <w:pPr>
        <w:pStyle w:val="ListParagraph"/>
        <w:rPr>
          <w:b/>
          <w:bCs/>
        </w:rPr>
      </w:pPr>
      <w:r>
        <w:rPr>
          <w:b/>
          <w:bCs/>
        </w:rPr>
        <w:t>Dataset used</w:t>
      </w:r>
    </w:p>
    <w:p w14:paraId="02CFC5D1" w14:textId="06F536B3" w:rsidR="00EC568A" w:rsidRDefault="00EC568A" w:rsidP="00EC568A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Five facial points image capture </w:t>
      </w:r>
    </w:p>
    <w:p w14:paraId="08401526" w14:textId="7C7614DF" w:rsidR="00EC568A" w:rsidRDefault="00EC568A" w:rsidP="00EC568A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Device detection module</w:t>
      </w:r>
    </w:p>
    <w:p w14:paraId="4CE75CEE" w14:textId="77777777" w:rsidR="00EC568A" w:rsidRDefault="00EC568A" w:rsidP="00EC568A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Proctor module</w:t>
      </w:r>
    </w:p>
    <w:p w14:paraId="590BA89E" w14:textId="002C0A58" w:rsidR="00EC568A" w:rsidRDefault="00EC568A" w:rsidP="0053123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Training and testing graph</w:t>
      </w:r>
      <w:r w:rsidRPr="00531232">
        <w:rPr>
          <w:b/>
          <w:bCs/>
        </w:rPr>
        <w:t xml:space="preserve"> </w:t>
      </w:r>
    </w:p>
    <w:p w14:paraId="349575C9" w14:textId="18FABDA6" w:rsidR="001917D5" w:rsidRPr="00531232" w:rsidRDefault="001917D5" w:rsidP="0053123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Graph given by Ranjit sir</w:t>
      </w:r>
      <w:bookmarkStart w:id="0" w:name="_GoBack"/>
      <w:bookmarkEnd w:id="0"/>
    </w:p>
    <w:sectPr w:rsidR="001917D5" w:rsidRPr="00531232" w:rsidSect="008A19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3E47F2"/>
    <w:multiLevelType w:val="hybridMultilevel"/>
    <w:tmpl w:val="6C5A36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NLAwMDM3NTA1NTdQ0lEKTi0uzszPAykwqgUA91eHlCwAAAA="/>
  </w:docVars>
  <w:rsids>
    <w:rsidRoot w:val="00D55519"/>
    <w:rsid w:val="00021CDB"/>
    <w:rsid w:val="00177EFC"/>
    <w:rsid w:val="001917D5"/>
    <w:rsid w:val="0036784B"/>
    <w:rsid w:val="0046081F"/>
    <w:rsid w:val="005138D7"/>
    <w:rsid w:val="00531232"/>
    <w:rsid w:val="008A1994"/>
    <w:rsid w:val="00922280"/>
    <w:rsid w:val="00A80E50"/>
    <w:rsid w:val="00D55519"/>
    <w:rsid w:val="00DE00AA"/>
    <w:rsid w:val="00EC568A"/>
    <w:rsid w:val="00F86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18D94"/>
  <w15:chartTrackingRefBased/>
  <w15:docId w15:val="{4B916176-5C1C-4A20-977B-D1A72C371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55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jata</dc:creator>
  <cp:keywords/>
  <dc:description/>
  <cp:lastModifiedBy>sujata</cp:lastModifiedBy>
  <cp:revision>12</cp:revision>
  <dcterms:created xsi:type="dcterms:W3CDTF">2020-02-23T05:53:00Z</dcterms:created>
  <dcterms:modified xsi:type="dcterms:W3CDTF">2020-03-06T03:20:00Z</dcterms:modified>
</cp:coreProperties>
</file>